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1FECC" w14:textId="3D2552A3" w:rsidR="005B16CD" w:rsidRDefault="00AC45FF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BE0019E" wp14:editId="0B6D904E">
                <wp:simplePos x="0" y="0"/>
                <wp:positionH relativeFrom="column">
                  <wp:posOffset>3528204</wp:posOffset>
                </wp:positionH>
                <wp:positionV relativeFrom="paragraph">
                  <wp:posOffset>5814204</wp:posOffset>
                </wp:positionV>
                <wp:extent cx="2941607" cy="282083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1607" cy="282083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E01F71B" w14:textId="4FC59BC1" w:rsidR="00AC45FF" w:rsidRDefault="006439D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AF50E22" wp14:editId="04595A0B">
                                  <wp:extent cx="2707813" cy="2768911"/>
                                  <wp:effectExtent l="0" t="0" r="0" b="0"/>
                                  <wp:docPr id="12" name="Picture 12" descr="Qr cod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Picture 12" descr="Qr code&#10;&#10;Description automatically generated"/>
                                          <pic:cNvPicPr/>
                                        </pic:nvPicPr>
                                        <pic:blipFill rotWithShape="1"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b="21113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18936" cy="27802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E0019E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277.8pt;margin-top:457.8pt;width:231.6pt;height:222.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" fillcolor="white [3201]" stroked="f" strokeweight=".5pt">
                <v:textbox>
                  <w:txbxContent>
                    <w:p w14:paraId="3E01F71B" w14:textId="4FC59BC1" w:rsidR="00AC45FF" w:rsidRDefault="006439D5">
                      <w:r>
                        <w:rPr>
                          <w:noProof/>
                        </w:rPr>
                        <w:drawing>
                          <wp:inline distT="0" distB="0" distL="0" distR="0" wp14:anchorId="6AF50E22" wp14:editId="04595A0B">
                            <wp:extent cx="2707813" cy="2768911"/>
                            <wp:effectExtent l="0" t="0" r="0" b="0"/>
                            <wp:docPr id="12" name="Picture 12" descr="Qr cod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Picture 12" descr="Qr code&#10;&#10;Description automatically generated"/>
                                    <pic:cNvPicPr/>
                                  </pic:nvPicPr>
                                  <pic:blipFill rotWithShape="1"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b="21113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718936" cy="278028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A2EF8D7" wp14:editId="77FBD76C">
                <wp:simplePos x="0" y="0"/>
                <wp:positionH relativeFrom="column">
                  <wp:posOffset>-45720</wp:posOffset>
                </wp:positionH>
                <wp:positionV relativeFrom="paragraph">
                  <wp:posOffset>8796163</wp:posOffset>
                </wp:positionV>
                <wp:extent cx="7148223" cy="508304"/>
                <wp:effectExtent l="0" t="0" r="0" b="63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48223" cy="5083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E61431" w14:textId="13835AC5" w:rsidR="00AC45FF" w:rsidRPr="008655DB" w:rsidRDefault="00AC45FF" w:rsidP="00AC45FF">
                            <w:pPr>
                              <w:rPr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b/>
                                <w:bCs/>
                                <w:sz w:val="52"/>
                                <w:szCs w:val="52"/>
                              </w:rPr>
                              <w:t>Thank you for your help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2EF8D7" id="Text Box 8" o:spid="_x0000_s1027" type="#_x0000_t202" style="position:absolute;margin-left:-3.6pt;margin-top:692.6pt;width:562.85pt;height:40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" filled="f" stroked="f" strokeweight=".5pt">
                <v:textbox>
                  <w:txbxContent>
                    <w:p w14:paraId="52E61431" w14:textId="13835AC5" w:rsidR="00AC45FF" w:rsidRPr="008655DB" w:rsidRDefault="00AC45FF" w:rsidP="00AC45FF">
                      <w:pPr>
                        <w:rPr>
                          <w:b/>
                          <w:bCs/>
                          <w:sz w:val="52"/>
                          <w:szCs w:val="52"/>
                        </w:rPr>
                      </w:pPr>
                      <w:r>
                        <w:rPr>
                          <w:b/>
                          <w:bCs/>
                          <w:sz w:val="52"/>
                          <w:szCs w:val="52"/>
                        </w:rPr>
                        <w:t>Thank you for your help!</w:t>
                      </w:r>
                    </w:p>
                  </w:txbxContent>
                </v:textbox>
              </v:shape>
            </w:pict>
          </mc:Fallback>
        </mc:AlternateContent>
      </w:r>
      <w:r w:rsidR="00D529B5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A1CE665" wp14:editId="3404E5B5">
                <wp:simplePos x="0" y="0"/>
                <wp:positionH relativeFrom="column">
                  <wp:posOffset>-47625</wp:posOffset>
                </wp:positionH>
                <wp:positionV relativeFrom="paragraph">
                  <wp:posOffset>5818505</wp:posOffset>
                </wp:positionV>
                <wp:extent cx="3426460" cy="2797175"/>
                <wp:effectExtent l="0" t="0" r="2540" b="31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6460" cy="279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35B657" w14:textId="3DE587DD" w:rsidR="008655DB" w:rsidRPr="008655DB" w:rsidRDefault="008655DB" w:rsidP="008655DB">
                            <w:pPr>
                              <w:spacing w:line="520" w:lineRule="exact"/>
                              <w:rPr>
                                <w:sz w:val="48"/>
                                <w:szCs w:val="48"/>
                              </w:rPr>
                            </w:pPr>
                            <w:r w:rsidRPr="008655DB">
                              <w:rPr>
                                <w:sz w:val="48"/>
                                <w:szCs w:val="48"/>
                              </w:rPr>
                              <w:t>Just a few minutes of your time will help Kern County in its plans for housing and other needs</w:t>
                            </w:r>
                            <w:r>
                              <w:rPr>
                                <w:sz w:val="48"/>
                                <w:szCs w:val="48"/>
                              </w:rPr>
                              <w:t>. Scan the QR code or go to the link at the top of the page for your voice to be hear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1CE665" id="Text Box 5" o:spid="_x0000_s1028" type="#_x0000_t202" style="position:absolute;margin-left:-3.75pt;margin-top:458.15pt;width:269.8pt;height:220.2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" fillcolor="white [3201]" stroked="f" strokeweight=".5pt">
                <v:textbox>
                  <w:txbxContent>
                    <w:p w14:paraId="0535B657" w14:textId="3DE587DD" w:rsidR="008655DB" w:rsidRPr="008655DB" w:rsidRDefault="008655DB" w:rsidP="008655DB">
                      <w:pPr>
                        <w:spacing w:line="520" w:lineRule="exact"/>
                        <w:rPr>
                          <w:sz w:val="48"/>
                          <w:szCs w:val="48"/>
                        </w:rPr>
                      </w:pPr>
                      <w:r w:rsidRPr="008655DB">
                        <w:rPr>
                          <w:sz w:val="48"/>
                          <w:szCs w:val="48"/>
                        </w:rPr>
                        <w:t>Just a few minutes of your time will help Kern County in its plans for housing and other needs</w:t>
                      </w:r>
                      <w:r>
                        <w:rPr>
                          <w:sz w:val="48"/>
                          <w:szCs w:val="48"/>
                        </w:rPr>
                        <w:t>. Scan the QR code or go to the link at the top of the page for your voice to be heard.</w:t>
                      </w:r>
                    </w:p>
                  </w:txbxContent>
                </v:textbox>
              </v:shape>
            </w:pict>
          </mc:Fallback>
        </mc:AlternateContent>
      </w:r>
      <w:r w:rsidR="00D529B5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4F053E0" wp14:editId="58449138">
                <wp:simplePos x="0" y="0"/>
                <wp:positionH relativeFrom="column">
                  <wp:posOffset>-44009</wp:posOffset>
                </wp:positionH>
                <wp:positionV relativeFrom="paragraph">
                  <wp:posOffset>5657544</wp:posOffset>
                </wp:positionV>
                <wp:extent cx="2973023" cy="67080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3023" cy="6708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4710D0" id="Rectangle 7" o:spid="_x0000_s1026" style="position:absolute;margin-left:-3.45pt;margin-top:445.5pt;width:234.1pt;height:5.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" fillcolor="#ffc000 [3207]" stroked="f" strokeweight="1pt"/>
            </w:pict>
          </mc:Fallback>
        </mc:AlternateContent>
      </w:r>
      <w:r w:rsidR="008655D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E15FE9" wp14:editId="46E16185">
                <wp:simplePos x="0" y="0"/>
                <wp:positionH relativeFrom="column">
                  <wp:posOffset>-427620</wp:posOffset>
                </wp:positionH>
                <wp:positionV relativeFrom="paragraph">
                  <wp:posOffset>8743675</wp:posOffset>
                </wp:positionV>
                <wp:extent cx="7792251" cy="842314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92251" cy="842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7D6758" id="Rectangle 6" o:spid="_x0000_s1026" style="position:absolute;margin-left:-33.65pt;margin-top:688.5pt;width:613.55pt;height:66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" fillcolor="#ffc000 [3207]" stroked="f" strokeweight="1pt"/>
            </w:pict>
          </mc:Fallback>
        </mc:AlternateContent>
      </w:r>
      <w:r w:rsidR="008655DB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97F297" wp14:editId="24986A96">
                <wp:simplePos x="0" y="0"/>
                <wp:positionH relativeFrom="column">
                  <wp:posOffset>-43732</wp:posOffset>
                </wp:positionH>
                <wp:positionV relativeFrom="paragraph">
                  <wp:posOffset>3701332</wp:posOffset>
                </wp:positionV>
                <wp:extent cx="3427012" cy="1956021"/>
                <wp:effectExtent l="0" t="0" r="254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7012" cy="195602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3F910F4" w14:textId="4FB70BCC" w:rsidR="008655DB" w:rsidRPr="008655DB" w:rsidRDefault="008655DB" w:rsidP="008655DB">
                            <w:pPr>
                              <w:spacing w:line="700" w:lineRule="exact"/>
                              <w:rPr>
                                <w:b/>
                                <w:bCs/>
                                <w:sz w:val="72"/>
                                <w:szCs w:val="72"/>
                              </w:rPr>
                            </w:pPr>
                            <w:r w:rsidRPr="008655DB">
                              <w:rPr>
                                <w:b/>
                                <w:bCs/>
                                <w:sz w:val="72"/>
                                <w:szCs w:val="72"/>
                              </w:rPr>
                              <w:t>COMMUNITY HOUSING AND OTHER NEEDS SURVE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97F297" id="Text Box 4" o:spid="_x0000_s1029" type="#_x0000_t202" style="position:absolute;margin-left:-3.45pt;margin-top:291.45pt;width:269.85pt;height:154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" fillcolor="white [3201]" stroked="f" strokeweight=".5pt">
                <v:textbox>
                  <w:txbxContent>
                    <w:p w14:paraId="63F910F4" w14:textId="4FB70BCC" w:rsidR="008655DB" w:rsidRPr="008655DB" w:rsidRDefault="008655DB" w:rsidP="008655DB">
                      <w:pPr>
                        <w:spacing w:line="700" w:lineRule="exact"/>
                        <w:rPr>
                          <w:b/>
                          <w:bCs/>
                          <w:sz w:val="72"/>
                          <w:szCs w:val="72"/>
                        </w:rPr>
                      </w:pPr>
                      <w:r w:rsidRPr="008655DB">
                        <w:rPr>
                          <w:b/>
                          <w:bCs/>
                          <w:sz w:val="72"/>
                          <w:szCs w:val="72"/>
                        </w:rPr>
                        <w:t>COMMUNITY HOUSING AND OTHER NEEDS SURVEY</w:t>
                      </w:r>
                    </w:p>
                  </w:txbxContent>
                </v:textbox>
              </v:shape>
            </w:pict>
          </mc:Fallback>
        </mc:AlternateContent>
      </w:r>
      <w:r w:rsidR="008655DB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FBC2787" wp14:editId="4B1A8883">
                <wp:simplePos x="0" y="0"/>
                <wp:positionH relativeFrom="column">
                  <wp:posOffset>-43732</wp:posOffset>
                </wp:positionH>
                <wp:positionV relativeFrom="paragraph">
                  <wp:posOffset>902474</wp:posOffset>
                </wp:positionV>
                <wp:extent cx="4428877" cy="2655736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28877" cy="265573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3E89903" w14:textId="6889B7E3" w:rsidR="008655DB" w:rsidRPr="008655DB" w:rsidRDefault="008655DB" w:rsidP="008655DB">
                            <w:pPr>
                              <w:spacing w:line="1400" w:lineRule="exact"/>
                              <w:rPr>
                                <w:rFonts w:ascii="Arial Black" w:hAnsi="Arial Black"/>
                                <w:color w:val="C45911" w:themeColor="accent2" w:themeShade="BF"/>
                                <w:kern w:val="24"/>
                                <w:sz w:val="144"/>
                                <w:szCs w:val="144"/>
                              </w:rPr>
                            </w:pPr>
                            <w:r w:rsidRPr="008655DB">
                              <w:rPr>
                                <w:rFonts w:ascii="Arial Black" w:hAnsi="Arial Black"/>
                                <w:color w:val="C45911" w:themeColor="accent2" w:themeShade="BF"/>
                                <w:kern w:val="24"/>
                                <w:sz w:val="144"/>
                                <w:szCs w:val="144"/>
                              </w:rPr>
                              <w:t>YOUR INPUT NEE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BC2787" id="Text Box 3" o:spid="_x0000_s1030" type="#_x0000_t202" style="position:absolute;margin-left:-3.45pt;margin-top:71.05pt;width:348.75pt;height:209.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" filled="f" stroked="f" strokeweight=".5pt">
                <v:textbox>
                  <w:txbxContent>
                    <w:p w14:paraId="43E89903" w14:textId="6889B7E3" w:rsidR="008655DB" w:rsidRPr="008655DB" w:rsidRDefault="008655DB" w:rsidP="008655DB">
                      <w:pPr>
                        <w:spacing w:line="1400" w:lineRule="exact"/>
                        <w:rPr>
                          <w:rFonts w:ascii="Arial Black" w:hAnsi="Arial Black"/>
                          <w:color w:val="C45911" w:themeColor="accent2" w:themeShade="BF"/>
                          <w:kern w:val="24"/>
                          <w:sz w:val="144"/>
                          <w:szCs w:val="144"/>
                        </w:rPr>
                      </w:pPr>
                      <w:r w:rsidRPr="008655DB">
                        <w:rPr>
                          <w:rFonts w:ascii="Arial Black" w:hAnsi="Arial Black"/>
                          <w:color w:val="C45911" w:themeColor="accent2" w:themeShade="BF"/>
                          <w:kern w:val="24"/>
                          <w:sz w:val="144"/>
                          <w:szCs w:val="144"/>
                        </w:rPr>
                        <w:t>YOUR INPUT NEEDED</w:t>
                      </w:r>
                    </w:p>
                  </w:txbxContent>
                </v:textbox>
              </v:shape>
            </w:pict>
          </mc:Fallback>
        </mc:AlternateContent>
      </w:r>
      <w:r w:rsidR="008655D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09D2B9" wp14:editId="38EEDA40">
                <wp:simplePos x="0" y="0"/>
                <wp:positionH relativeFrom="column">
                  <wp:posOffset>19685</wp:posOffset>
                </wp:positionH>
                <wp:positionV relativeFrom="paragraph">
                  <wp:posOffset>-218937</wp:posOffset>
                </wp:positionV>
                <wp:extent cx="7148223" cy="508304"/>
                <wp:effectExtent l="0" t="0" r="0" b="63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48223" cy="5083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C9F353" w14:textId="299FDFCC" w:rsidR="008655DB" w:rsidRPr="008655DB" w:rsidRDefault="008655DB">
                            <w:pPr>
                              <w:rPr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8655DB">
                              <w:rPr>
                                <w:b/>
                                <w:bCs/>
                                <w:sz w:val="52"/>
                                <w:szCs w:val="52"/>
                              </w:rPr>
                              <w:t>HTTPS://KERNPLANNING.COM/CITIZEN-SURVE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09D2B9" id="Text Box 2" o:spid="_x0000_s1031" type="#_x0000_t202" style="position:absolute;margin-left:1.55pt;margin-top:-17.25pt;width:562.85pt;height:4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" filled="f" stroked="f" strokeweight=".5pt">
                <v:textbox>
                  <w:txbxContent>
                    <w:p w14:paraId="3BC9F353" w14:textId="299FDFCC" w:rsidR="008655DB" w:rsidRPr="008655DB" w:rsidRDefault="008655DB">
                      <w:pPr>
                        <w:rPr>
                          <w:b/>
                          <w:bCs/>
                          <w:sz w:val="52"/>
                          <w:szCs w:val="52"/>
                        </w:rPr>
                      </w:pPr>
                      <w:r w:rsidRPr="008655DB">
                        <w:rPr>
                          <w:b/>
                          <w:bCs/>
                          <w:sz w:val="52"/>
                          <w:szCs w:val="52"/>
                        </w:rPr>
                        <w:t>HTTPS://KERNPLANNING.COM/CITIZEN-SURVEY</w:t>
                      </w:r>
                    </w:p>
                  </w:txbxContent>
                </v:textbox>
              </v:shape>
            </w:pict>
          </mc:Fallback>
        </mc:AlternateContent>
      </w:r>
      <w:r w:rsidR="008655D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4E5966" wp14:editId="25137561">
                <wp:simplePos x="0" y="0"/>
                <wp:positionH relativeFrom="column">
                  <wp:posOffset>-433346</wp:posOffset>
                </wp:positionH>
                <wp:positionV relativeFrom="paragraph">
                  <wp:posOffset>-425394</wp:posOffset>
                </wp:positionV>
                <wp:extent cx="7792251" cy="842314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92251" cy="842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12DB2C" id="Rectangle 1" o:spid="_x0000_s1026" style="position:absolute;margin-left:-34.1pt;margin-top:-33.5pt;width:613.55pt;height:66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" fillcolor="#ffc000 [3207]" stroked="f" strokeweight="1pt"/>
            </w:pict>
          </mc:Fallback>
        </mc:AlternateContent>
      </w:r>
    </w:p>
    <w:sectPr w:rsidR="005B16CD" w:rsidSect="008655D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sTAxsDAwMAMxlXSUglOLizPz80AKDGsB5/XMbSwAAAA="/>
  </w:docVars>
  <w:rsids>
    <w:rsidRoot w:val="008655DB"/>
    <w:rsid w:val="00070959"/>
    <w:rsid w:val="005B16CD"/>
    <w:rsid w:val="006439D5"/>
    <w:rsid w:val="0072320D"/>
    <w:rsid w:val="008655DB"/>
    <w:rsid w:val="00AC45FF"/>
    <w:rsid w:val="00C66970"/>
    <w:rsid w:val="00D52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9573C"/>
  <w15:chartTrackingRefBased/>
  <w15:docId w15:val="{F137E05A-B288-41F8-BDDB-83CE32BF0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5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all</dc:creator>
  <cp:keywords/>
  <dc:description/>
  <cp:lastModifiedBy>Michael Call</cp:lastModifiedBy>
  <cp:revision>4</cp:revision>
  <dcterms:created xsi:type="dcterms:W3CDTF">2023-03-10T19:00:00Z</dcterms:created>
  <dcterms:modified xsi:type="dcterms:W3CDTF">2023-03-10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c9af85-c2a9-43ce-85bb-47b12d33e175</vt:lpwstr>
  </property>
</Properties>
</file>